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38985" w14:textId="77777777" w:rsidR="00F00CA8" w:rsidRDefault="00451407">
      <w:pPr>
        <w:spacing w:line="240" w:lineRule="auto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                                                                                       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</w:t>
      </w:r>
    </w:p>
    <w:p w14:paraId="5EBFA967" w14:textId="77777777" w:rsidR="001B74E5" w:rsidRDefault="00F00CA8" w:rsidP="00F00CA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                                                                                                                                     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../../20..</w:t>
      </w:r>
    </w:p>
    <w:p w14:paraId="79D2B872" w14:textId="77777777" w:rsidR="001B74E5" w:rsidRDefault="0045140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23FADA10" w14:textId="77777777" w:rsidR="001B74E5" w:rsidRDefault="001B74E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98C59F9" w14:textId="77777777" w:rsidR="006B2A47" w:rsidRPr="006B2A47" w:rsidRDefault="006B2A47" w:rsidP="006B2A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 w:rsidRPr="006B2A47">
        <w:rPr>
          <w:rFonts w:ascii="Times New Roman" w:hAnsi="Times New Roman" w:cs="Times New Roman"/>
          <w:sz w:val="24"/>
          <w:szCs w:val="24"/>
          <w:lang w:val="tr-TR"/>
        </w:rPr>
        <w:t>BAŞKENT ÜNİVERSİTESİ</w:t>
      </w:r>
    </w:p>
    <w:p w14:paraId="48648E35" w14:textId="63FEDD90" w:rsidR="006B2A47" w:rsidRPr="006B2A47" w:rsidRDefault="00F00CA8" w:rsidP="006B2A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SOSYAL BİLİMLER ENSTİTÜSÜ</w:t>
      </w:r>
    </w:p>
    <w:p w14:paraId="54B05E8B" w14:textId="77777777" w:rsidR="006B2A47" w:rsidRPr="006B2A47" w:rsidRDefault="00F00CA8" w:rsidP="006B2A4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PSİKOLOJİ ANA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>BİLİM DALI B</w:t>
      </w:r>
      <w:r w:rsidR="006B2A47">
        <w:rPr>
          <w:rFonts w:ascii="Times New Roman" w:hAnsi="Times New Roman" w:cs="Times New Roman"/>
          <w:sz w:val="24"/>
          <w:szCs w:val="24"/>
          <w:lang w:val="tr-TR"/>
        </w:rPr>
        <w:t>AŞKANLIĞINA,</w:t>
      </w:r>
    </w:p>
    <w:p w14:paraId="0D27EBCB" w14:textId="77777777" w:rsidR="006B2A47" w:rsidRDefault="006B2A47" w:rsidP="006B2A4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4F8D706F" w14:textId="77777777" w:rsidR="006B2A47" w:rsidRDefault="006B2A47" w:rsidP="006B2A47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  <w:lang w:val="tr-TR"/>
        </w:rPr>
      </w:pPr>
    </w:p>
    <w:p w14:paraId="001F3A2E" w14:textId="223E59E9" w:rsidR="00191F3C" w:rsidRPr="006B2A47" w:rsidRDefault="005827E2" w:rsidP="00191F3C">
      <w:pPr>
        <w:spacing w:before="100" w:beforeAutospacing="1" w:after="100" w:afterAutospacing="1" w:line="480" w:lineRule="auto"/>
        <w:ind w:right="-113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“</w:t>
      </w:r>
      <w:r w:rsidR="00B04D4B">
        <w:rPr>
          <w:rFonts w:ascii="Times New Roman" w:hAnsi="Times New Roman" w:cs="Times New Roman"/>
          <w:sz w:val="24"/>
          <w:szCs w:val="24"/>
          <w:lang w:val="tr-TR"/>
        </w:rPr>
        <w:t>………....</w:t>
      </w:r>
      <w:r w:rsidR="003779DB">
        <w:rPr>
          <w:rFonts w:ascii="Times New Roman" w:hAnsi="Times New Roman" w:cs="Times New Roman"/>
          <w:sz w:val="24"/>
          <w:szCs w:val="24"/>
          <w:lang w:val="tr-TR"/>
        </w:rPr>
        <w:t>……</w:t>
      </w:r>
      <w:r>
        <w:rPr>
          <w:rFonts w:ascii="Times New Roman" w:hAnsi="Times New Roman" w:cs="Times New Roman"/>
          <w:sz w:val="24"/>
          <w:szCs w:val="24"/>
          <w:lang w:val="tr-TR"/>
        </w:rPr>
        <w:t>”</w:t>
      </w:r>
      <w:r w:rsidR="003779D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başlıklı çalışmamın 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 xml:space="preserve">Başkent Üniversitesi Sosyal ve Beşeri Bilimler Bilimsel </w:t>
      </w:r>
      <w:r w:rsidR="006B2A47">
        <w:rPr>
          <w:rFonts w:ascii="Times New Roman" w:hAnsi="Times New Roman" w:cs="Times New Roman"/>
          <w:sz w:val="24"/>
          <w:szCs w:val="24"/>
          <w:lang w:val="tr-TR"/>
        </w:rPr>
        <w:t xml:space="preserve">Araştırma ve Yayın Etiği Kurulu 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>onayına sunulması için gereğini</w:t>
      </w:r>
      <w:r w:rsidR="00F00CA8">
        <w:rPr>
          <w:rFonts w:ascii="Times New Roman" w:hAnsi="Times New Roman" w:cs="Times New Roman"/>
          <w:sz w:val="24"/>
          <w:szCs w:val="24"/>
          <w:lang w:val="tr-TR"/>
        </w:rPr>
        <w:t xml:space="preserve"> saygılarımla</w:t>
      </w:r>
      <w:r w:rsidR="006B2A47" w:rsidRPr="006B2A47">
        <w:rPr>
          <w:rFonts w:ascii="Times New Roman" w:hAnsi="Times New Roman" w:cs="Times New Roman"/>
          <w:sz w:val="24"/>
          <w:szCs w:val="24"/>
          <w:lang w:val="tr-TR"/>
        </w:rPr>
        <w:t xml:space="preserve"> arz ederim.</w:t>
      </w:r>
      <w:r w:rsidR="00191F3C" w:rsidRPr="00191F3C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4907A0BF" w14:textId="77777777" w:rsidR="00E004DD" w:rsidRDefault="00E004DD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</w:p>
    <w:p w14:paraId="78A68CB9" w14:textId="77777777" w:rsidR="00E004DD" w:rsidRDefault="00E004DD" w:rsidP="002A60CF">
      <w:pPr>
        <w:spacing w:after="0" w:line="48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14:paraId="28717C29" w14:textId="77777777" w:rsidR="00191F3C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İsim Soyisim: </w:t>
      </w:r>
    </w:p>
    <w:p w14:paraId="24B4FA8D" w14:textId="77777777" w:rsidR="00191F3C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Öğrenci numarası: </w:t>
      </w:r>
    </w:p>
    <w:p w14:paraId="4DFCBBE7" w14:textId="77777777" w:rsidR="00191F3C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GSM: </w:t>
      </w:r>
    </w:p>
    <w:p w14:paraId="73C16E19" w14:textId="77777777" w:rsidR="00191F3C" w:rsidRPr="00C10CA5" w:rsidRDefault="00191F3C" w:rsidP="00191F3C">
      <w:pPr>
        <w:spacing w:after="0" w:line="480" w:lineRule="auto"/>
        <w:ind w:left="360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e-posta: </w:t>
      </w:r>
    </w:p>
    <w:p w14:paraId="18E839E2" w14:textId="77777777" w:rsidR="002A60CF" w:rsidRDefault="002A60CF" w:rsidP="00191F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EA9A579" w14:textId="2B488A23" w:rsidR="001B74E5" w:rsidRDefault="002A60CF" w:rsidP="00191F3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Ekler:</w:t>
      </w:r>
    </w:p>
    <w:p w14:paraId="65719A5A" w14:textId="07E1261A" w:rsidR="002A60CF" w:rsidRDefault="002A60CF" w:rsidP="002A60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1. </w:t>
      </w:r>
      <w:r w:rsidRPr="002A60CF">
        <w:rPr>
          <w:rFonts w:ascii="Times New Roman" w:hAnsi="Times New Roman" w:cs="Times New Roman"/>
          <w:sz w:val="24"/>
          <w:szCs w:val="24"/>
          <w:lang w:val="tr-TR"/>
        </w:rPr>
        <w:t>Başkent Üniversites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2A60CF">
        <w:rPr>
          <w:rFonts w:ascii="Times New Roman" w:hAnsi="Times New Roman" w:cs="Times New Roman"/>
          <w:sz w:val="24"/>
          <w:szCs w:val="24"/>
          <w:lang w:val="tr-TR"/>
        </w:rPr>
        <w:t>Sosyal ve Beşeri Bilimler Bilimsel Araştırma ve Yayın Etiği Kurulu Başvuru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Formu</w:t>
      </w:r>
    </w:p>
    <w:p w14:paraId="3E588143" w14:textId="09F5AA32" w:rsidR="001B74E5" w:rsidRPr="002A60CF" w:rsidRDefault="002A60CF" w:rsidP="002A60C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2. Onam Formu ve </w:t>
      </w:r>
      <w:r w:rsidR="006473CD">
        <w:rPr>
          <w:rFonts w:ascii="Times New Roman" w:hAnsi="Times New Roman" w:cs="Times New Roman"/>
          <w:sz w:val="24"/>
          <w:szCs w:val="24"/>
          <w:lang w:val="tr-TR"/>
        </w:rPr>
        <w:t>Materyaller</w:t>
      </w:r>
    </w:p>
    <w:sectPr w:rsidR="001B74E5" w:rsidRPr="002A60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DQyNzawMDCyMDZW0lEKTi0uzszPAykwrgUAYQMNuCwAAAA="/>
  </w:docVars>
  <w:rsids>
    <w:rsidRoot w:val="009E15FD"/>
    <w:rsid w:val="000361EF"/>
    <w:rsid w:val="0013341E"/>
    <w:rsid w:val="00162DAF"/>
    <w:rsid w:val="00191F3C"/>
    <w:rsid w:val="001B74E5"/>
    <w:rsid w:val="002A60CF"/>
    <w:rsid w:val="003779DB"/>
    <w:rsid w:val="00425519"/>
    <w:rsid w:val="00451407"/>
    <w:rsid w:val="005213E0"/>
    <w:rsid w:val="005827E2"/>
    <w:rsid w:val="006473CD"/>
    <w:rsid w:val="006B2A47"/>
    <w:rsid w:val="00771999"/>
    <w:rsid w:val="008E637B"/>
    <w:rsid w:val="009D6FF9"/>
    <w:rsid w:val="009E15FD"/>
    <w:rsid w:val="00B04D4B"/>
    <w:rsid w:val="00CF03C0"/>
    <w:rsid w:val="00D22B0C"/>
    <w:rsid w:val="00E004DD"/>
    <w:rsid w:val="00E1246C"/>
    <w:rsid w:val="00EE1FD9"/>
    <w:rsid w:val="00EF5ED3"/>
    <w:rsid w:val="00F00CA8"/>
    <w:rsid w:val="00F35BA2"/>
    <w:rsid w:val="1C2D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E02B70"/>
  <w15:docId w15:val="{1E53855C-AD6B-4534-9FD4-FC19BF281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86CD56A-E425-EF4A-B98F-E51773CEAF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i sümer</dc:creator>
  <cp:lastModifiedBy>Fatih Bayrak</cp:lastModifiedBy>
  <cp:revision>5</cp:revision>
  <cp:lastPrinted>2021-03-31T07:43:00Z</cp:lastPrinted>
  <dcterms:created xsi:type="dcterms:W3CDTF">2021-03-31T12:27:00Z</dcterms:created>
  <dcterms:modified xsi:type="dcterms:W3CDTF">2021-04-12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9684</vt:lpwstr>
  </property>
</Properties>
</file>